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9F1399" w14:textId="77777777" w:rsidR="00393C66" w:rsidRPr="00C011AC" w:rsidRDefault="00393C66" w:rsidP="00393C66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3CBFBFC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32E18E8" w14:textId="367DF76B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C63131">
        <w:rPr>
          <w:rFonts w:cs="Arial"/>
          <w:sz w:val="20"/>
        </w:rPr>
        <w:t>B*</w:t>
      </w:r>
      <w:r w:rsidR="004E433E">
        <w:rPr>
          <w:rFonts w:cs="Arial"/>
          <w:sz w:val="20"/>
        </w:rPr>
        <w:t>59</w:t>
      </w:r>
      <w:r w:rsidR="00703B29" w:rsidRPr="00703B29">
        <w:rPr>
          <w:rFonts w:cs="Arial"/>
          <w:sz w:val="20"/>
        </w:rPr>
        <w:t xml:space="preserve"> (</w:t>
      </w:r>
      <w:r w:rsidR="00946554">
        <w:rPr>
          <w:rFonts w:cs="Arial"/>
          <w:sz w:val="20"/>
        </w:rPr>
        <w:t>101.</w:t>
      </w:r>
      <w:r w:rsidR="004E433E">
        <w:rPr>
          <w:rFonts w:cs="Arial"/>
          <w:sz w:val="20"/>
        </w:rPr>
        <w:t>554</w:t>
      </w:r>
      <w:r w:rsidR="001D01B1">
        <w:rPr>
          <w:rFonts w:cs="Arial"/>
          <w:sz w:val="20"/>
        </w:rPr>
        <w:t>-06/06</w:t>
      </w:r>
      <w:r w:rsidR="003E592D" w:rsidRPr="003E592D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3E592D">
        <w:rPr>
          <w:rFonts w:cs="Arial"/>
          <w:sz w:val="20"/>
        </w:rPr>
        <w:t xml:space="preserve"> </w:t>
      </w:r>
      <w:r w:rsidR="0071289E">
        <w:rPr>
          <w:rFonts w:cs="Arial"/>
          <w:sz w:val="20"/>
        </w:rPr>
        <w:t>4F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1289E">
        <w:rPr>
          <w:rFonts w:cs="Arial"/>
          <w:sz w:val="20"/>
        </w:rPr>
        <w:t>2</w:t>
      </w:r>
      <w:r w:rsidR="00DB352F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</w:t>
      </w:r>
      <w:r w:rsidR="0071289E">
        <w:rPr>
          <w:rFonts w:cs="Arial"/>
          <w:sz w:val="20"/>
        </w:rPr>
        <w:t>0</w:t>
      </w:r>
      <w:r w:rsidR="00DB352F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01</w:t>
      </w:r>
    </w:p>
    <w:p w14:paraId="3A7E324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65CB2C1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AA240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7D425679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</w:t>
      </w:r>
      <w:r>
        <w:rPr>
          <w:rFonts w:cs="Arial"/>
          <w:b w:val="0"/>
          <w:sz w:val="18"/>
          <w:szCs w:val="18"/>
        </w:rPr>
        <w:tab/>
      </w:r>
    </w:p>
    <w:p w14:paraId="74FC6148" w14:textId="77777777" w:rsidR="00AF1C2B" w:rsidRPr="001C202F" w:rsidRDefault="001D01B1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_</w:t>
      </w:r>
      <w:r>
        <w:rPr>
          <w:rFonts w:cs="Arial"/>
          <w:b w:val="0"/>
          <w:sz w:val="18"/>
          <w:szCs w:val="18"/>
        </w:rPr>
        <w:tab/>
      </w:r>
    </w:p>
    <w:p w14:paraId="112CF4C8" w14:textId="77777777" w:rsidR="00AF1C2B" w:rsidRPr="001C202F" w:rsidRDefault="00AF1C2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1D01B1">
        <w:rPr>
          <w:rFonts w:cs="Arial"/>
          <w:b w:val="0"/>
          <w:sz w:val="18"/>
          <w:szCs w:val="18"/>
        </w:rPr>
        <w:t>Conc.(ng/ul):_________</w:t>
      </w:r>
      <w:r w:rsidR="001D01B1">
        <w:rPr>
          <w:rFonts w:cs="Arial"/>
          <w:b w:val="0"/>
          <w:sz w:val="18"/>
          <w:szCs w:val="18"/>
        </w:rPr>
        <w:tab/>
      </w:r>
    </w:p>
    <w:p w14:paraId="04B7463F" w14:textId="77777777" w:rsidR="00BD04A7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60E8B19" w14:textId="77777777" w:rsidR="00BD04A7" w:rsidRPr="001C202F" w:rsidRDefault="00AA436B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76FAF800" w14:textId="77777777" w:rsidR="00BD04A7" w:rsidRPr="00D34BFC" w:rsidRDefault="00BD04A7" w:rsidP="001D01B1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1D01B1">
        <w:rPr>
          <w:rFonts w:cs="Arial"/>
          <w:b w:val="0"/>
          <w:sz w:val="18"/>
          <w:szCs w:val="18"/>
        </w:rPr>
        <w:t>_______________</w:t>
      </w:r>
      <w:r w:rsidR="001D01B1">
        <w:rPr>
          <w:rFonts w:cs="Arial"/>
          <w:b w:val="0"/>
          <w:sz w:val="18"/>
          <w:szCs w:val="18"/>
        </w:rPr>
        <w:tab/>
      </w:r>
    </w:p>
    <w:p w14:paraId="1509018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8B5BC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E4B9CD5" w14:textId="77777777" w:rsidR="00AF1C2B" w:rsidRPr="001C202F" w:rsidRDefault="001D01B1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_</w:t>
      </w:r>
    </w:p>
    <w:p w14:paraId="55CC672D" w14:textId="77777777" w:rsidR="00BD04A7" w:rsidRDefault="00AF1C2B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BD04A7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1D01B1">
        <w:rPr>
          <w:rFonts w:cs="Arial"/>
          <w:b w:val="0"/>
          <w:sz w:val="18"/>
          <w:szCs w:val="18"/>
        </w:rPr>
        <w:t>________________</w:t>
      </w:r>
      <w:r>
        <w:rPr>
          <w:rFonts w:cs="Arial"/>
          <w:b w:val="0"/>
          <w:sz w:val="18"/>
          <w:szCs w:val="18"/>
        </w:rPr>
        <w:t xml:space="preserve"> </w:t>
      </w:r>
    </w:p>
    <w:p w14:paraId="1D9F1459" w14:textId="77777777" w:rsidR="00F3265A" w:rsidRDefault="00F3265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32B5C">
        <w:rPr>
          <w:rFonts w:ascii="Arial" w:hAnsi="Arial" w:cs="Arial"/>
          <w:b/>
          <w:i/>
          <w:sz w:val="18"/>
          <w:szCs w:val="18"/>
        </w:rPr>
        <w:t>Interpretation:</w:t>
      </w:r>
      <w:r w:rsidRPr="00F3265A">
        <w:rPr>
          <w:rFonts w:ascii="Arial" w:hAnsi="Arial" w:cs="Arial"/>
          <w:sz w:val="18"/>
          <w:szCs w:val="18"/>
        </w:rPr>
        <w:t xml:space="preserve">___________ </w:t>
      </w:r>
      <w:r w:rsidRPr="00C32B5C">
        <w:rPr>
          <w:rFonts w:ascii="Arial" w:hAnsi="Arial" w:cs="Arial"/>
          <w:b/>
          <w:i/>
          <w:sz w:val="18"/>
          <w:szCs w:val="18"/>
        </w:rPr>
        <w:t xml:space="preserve">                         Failed lanes</w:t>
      </w:r>
      <w:r w:rsidRPr="00C32B5C">
        <w:rPr>
          <w:rFonts w:ascii="Arial" w:hAnsi="Arial" w:cs="Arial"/>
          <w:b/>
          <w:sz w:val="18"/>
          <w:szCs w:val="18"/>
        </w:rPr>
        <w:t xml:space="preserve">: </w:t>
      </w:r>
      <w:r w:rsidRPr="00F3265A">
        <w:rPr>
          <w:rFonts w:ascii="Arial" w:hAnsi="Arial" w:cs="Arial"/>
          <w:sz w:val="18"/>
          <w:szCs w:val="18"/>
        </w:rPr>
        <w:t>____________</w:t>
      </w:r>
      <w:r w:rsidRPr="00C32B5C">
        <w:rPr>
          <w:rFonts w:ascii="Arial" w:hAnsi="Arial" w:cs="Arial"/>
          <w:b/>
          <w:i/>
          <w:sz w:val="18"/>
          <w:szCs w:val="18"/>
        </w:rPr>
        <w:t xml:space="preserve">                         Comments:________________</w:t>
      </w:r>
    </w:p>
    <w:p w14:paraId="7ADC5C7E" w14:textId="77777777" w:rsidR="00F3265A" w:rsidRDefault="00F3265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D5368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554A03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8998A1E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A92B5BF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3953257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3265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5D15891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footerReference w:type="default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0B3F82B4" w14:textId="77777777" w:rsidR="00A046AF" w:rsidRDefault="00855B5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55B5F">
        <w:rPr>
          <w:noProof/>
          <w:lang w:val="sv-SE" w:eastAsia="sv-SE"/>
        </w:rPr>
        <w:drawing>
          <wp:anchor distT="0" distB="0" distL="114300" distR="114300" simplePos="0" relativeHeight="251659264" behindDoc="0" locked="0" layoutInCell="1" allowOverlap="1" wp14:anchorId="40A7C126" wp14:editId="7EA99502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3128400" cy="1000800"/>
            <wp:effectExtent l="0" t="0" r="0" b="889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400" cy="10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85E692" w14:textId="77777777" w:rsidR="004D46E1" w:rsidRDefault="003D0DE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11EB24D7" w14:textId="77777777" w:rsidR="00C63131" w:rsidRDefault="00C6313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4F10F9F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EF0ED20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C5BE76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C28ACE8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7DF375" w14:textId="77777777" w:rsidR="00855B5F" w:rsidRDefault="00855B5F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F1ABAA" w14:textId="77777777" w:rsidR="004E433E" w:rsidRDefault="004E433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5382A2" w14:textId="77777777" w:rsid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DC74DA8" w14:textId="77777777" w:rsidR="006479D6" w:rsidRPr="003C60D3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r w:rsidR="002950E9">
        <w:rPr>
          <w:rFonts w:ascii="Arial" w:hAnsi="Arial" w:cs="Arial"/>
          <w:spacing w:val="-2"/>
          <w:sz w:val="16"/>
          <w:szCs w:val="16"/>
        </w:rPr>
        <w:t>AmpS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 w:rsidR="002950E9">
        <w:rPr>
          <w:rFonts w:ascii="Arial" w:hAnsi="Arial" w:cs="Arial"/>
          <w:spacing w:val="-2"/>
          <w:sz w:val="16"/>
          <w:szCs w:val="16"/>
        </w:rPr>
        <w:t>Amplicon size</w:t>
      </w:r>
    </w:p>
    <w:p w14:paraId="31FAE07A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482025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008275E0" w14:textId="77777777" w:rsidR="006479D6" w:rsidRPr="00946554" w:rsidRDefault="006479D6" w:rsidP="00946554">
      <w:pPr>
        <w:pStyle w:val="Rubrik"/>
        <w:jc w:val="both"/>
        <w:rPr>
          <w:i/>
          <w:sz w:val="18"/>
          <w:szCs w:val="18"/>
        </w:rPr>
        <w:sectPr w:rsidR="006479D6" w:rsidRPr="00946554" w:rsidSect="00482025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213"/>
          <w:docGrid w:linePitch="360"/>
        </w:sectPr>
      </w:pPr>
    </w:p>
    <w:p w14:paraId="27F0C5C7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AE02DFF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55178A6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0B1612">
        <w:rPr>
          <w:rFonts w:ascii="Arial" w:hAnsi="Arial" w:cs="Arial"/>
          <w:spacing w:val="-2"/>
          <w:sz w:val="18"/>
          <w:szCs w:val="18"/>
        </w:rPr>
        <w:t>Specificity Table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018E54C5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4C56C296" w14:textId="77777777" w:rsidR="00527B72" w:rsidRPr="00527B72" w:rsidRDefault="00527B72" w:rsidP="00527B72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9639"/>
          <w:tab w:val="center" w:pos="1010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426"/>
        <w:jc w:val="both"/>
        <w:rPr>
          <w:rFonts w:ascii="Arial" w:hAnsi="Arial" w:cs="Arial"/>
          <w:sz w:val="18"/>
          <w:szCs w:val="18"/>
        </w:rPr>
      </w:pPr>
      <w:r w:rsidRPr="00527B72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3773D71A" w14:textId="77777777" w:rsidR="00527B72" w:rsidRPr="00527B72" w:rsidRDefault="00527B72" w:rsidP="00527B72">
      <w:pPr>
        <w:tabs>
          <w:tab w:val="center" w:pos="9639"/>
        </w:tabs>
        <w:ind w:right="426"/>
        <w:jc w:val="both"/>
        <w:rPr>
          <w:rFonts w:ascii="Arial" w:hAnsi="Arial" w:cs="Arial"/>
          <w:sz w:val="18"/>
          <w:szCs w:val="18"/>
        </w:rPr>
      </w:pPr>
      <w:r w:rsidRPr="00527B72">
        <w:rPr>
          <w:rFonts w:ascii="Arial" w:hAnsi="Arial" w:cs="Arial"/>
          <w:sz w:val="18"/>
          <w:szCs w:val="18"/>
        </w:rPr>
        <w:t>Primer mix 10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720FC0E2" w14:textId="77777777" w:rsidR="00AF1C2B" w:rsidRPr="005C226C" w:rsidRDefault="00AF1C2B" w:rsidP="005C226C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6167800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A79C5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B253228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D021B1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4D65D9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ED0EC41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0044C42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FEE673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FB0172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373697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2DA238ED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6E9A3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51EF9B7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05E8AC5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5FE5E44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73211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DC9F0D0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7281389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823C8B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5A598F2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8D6230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187518A" w14:textId="77777777" w:rsidR="002A61E4" w:rsidRDefault="002A61E4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2A61E4" w:rsidSect="00482025">
          <w:type w:val="continuous"/>
          <w:pgSz w:w="11907" w:h="16840" w:code="9"/>
          <w:pgMar w:top="1701" w:right="708" w:bottom="1701" w:left="1134" w:header="720" w:footer="720" w:gutter="0"/>
          <w:pgNumType w:start="1"/>
          <w:cols w:space="720"/>
          <w:docGrid w:linePitch="360"/>
        </w:sectPr>
      </w:pPr>
    </w:p>
    <w:p w14:paraId="5A2ADDFB" w14:textId="142BD5A5" w:rsidR="004E433E" w:rsidRPr="00325304" w:rsidRDefault="00252C69" w:rsidP="00AC70C1">
      <w:pPr>
        <w:suppressAutoHyphens/>
        <w:jc w:val="both"/>
        <w:rPr>
          <w:rFonts w:ascii="Arial" w:hAnsi="Arial" w:cs="Arial"/>
          <w:sz w:val="18"/>
          <w:szCs w:val="18"/>
        </w:rPr>
      </w:pPr>
      <w:r w:rsidRPr="00252C69">
        <w:rPr>
          <w:noProof/>
          <w:lang w:val="sv-SE" w:eastAsia="sv-SE"/>
        </w:rPr>
        <w:lastRenderedPageBreak/>
        <w:drawing>
          <wp:anchor distT="0" distB="0" distL="114300" distR="114300" simplePos="0" relativeHeight="251658240" behindDoc="0" locked="0" layoutInCell="1" allowOverlap="1" wp14:anchorId="4AC6757F" wp14:editId="3A966812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120000" cy="6015600"/>
            <wp:effectExtent l="0" t="0" r="0" b="444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60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433E" w:rsidRPr="00325304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4E433E" w:rsidRPr="00325304">
        <w:rPr>
          <w:rFonts w:ascii="Arial" w:hAnsi="Arial" w:cs="Arial"/>
          <w:sz w:val="18"/>
          <w:szCs w:val="18"/>
        </w:rPr>
        <w:t xml:space="preserve">HLA-B*59 alleles in bold lettering are listed as confirmed alleles on the </w:t>
      </w:r>
      <w:r w:rsidR="004E433E" w:rsidRPr="00325304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15" w:history="1">
        <w:r w:rsidR="004E433E" w:rsidRPr="00325304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4E433E" w:rsidRPr="00325304">
        <w:rPr>
          <w:rFonts w:ascii="Arial" w:hAnsi="Arial" w:cs="Arial"/>
          <w:sz w:val="18"/>
          <w:szCs w:val="18"/>
        </w:rPr>
        <w:t>, release 3.</w:t>
      </w:r>
      <w:r w:rsidR="00F3265A" w:rsidRPr="00325304">
        <w:rPr>
          <w:rFonts w:ascii="Arial" w:hAnsi="Arial" w:cs="Arial"/>
          <w:sz w:val="18"/>
          <w:szCs w:val="18"/>
        </w:rPr>
        <w:t>2</w:t>
      </w:r>
      <w:r w:rsidR="0071289E">
        <w:rPr>
          <w:rFonts w:ascii="Arial" w:hAnsi="Arial" w:cs="Arial"/>
          <w:sz w:val="18"/>
          <w:szCs w:val="18"/>
        </w:rPr>
        <w:t>7.0, January 2017</w:t>
      </w:r>
      <w:r w:rsidR="004E433E" w:rsidRPr="00325304">
        <w:rPr>
          <w:rFonts w:ascii="Arial" w:hAnsi="Arial" w:cs="Arial"/>
          <w:sz w:val="18"/>
          <w:szCs w:val="18"/>
        </w:rPr>
        <w:t>.</w:t>
      </w:r>
    </w:p>
    <w:p w14:paraId="3992C87D" w14:textId="77777777" w:rsidR="004E433E" w:rsidRPr="00325304" w:rsidRDefault="004E433E" w:rsidP="00AC70C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32530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2530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2530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6" w:history="1">
        <w:r w:rsidRPr="0032530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25304">
        <w:rPr>
          <w:rFonts w:cs="Arial"/>
          <w:spacing w:val="-3"/>
          <w:sz w:val="18"/>
          <w:szCs w:val="18"/>
        </w:rPr>
        <w:t>.</w:t>
      </w:r>
    </w:p>
    <w:p w14:paraId="71607D3A" w14:textId="70AFDE60" w:rsidR="00252C69" w:rsidRPr="00DB352F" w:rsidRDefault="004E433E" w:rsidP="00DB352F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71289E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1E12A6">
        <w:rPr>
          <w:rFonts w:ascii="Arial" w:hAnsi="Arial"/>
          <w:sz w:val="18"/>
          <w:szCs w:val="18"/>
        </w:rPr>
        <w:t>The following HLA-B*59</w:t>
      </w:r>
      <w:r w:rsidR="009D0235" w:rsidRPr="00BB1B3D">
        <w:rPr>
          <w:rFonts w:ascii="Arial" w:hAnsi="Arial"/>
          <w:sz w:val="18"/>
          <w:szCs w:val="18"/>
        </w:rPr>
        <w:t xml:space="preserve"> primer mixes have two </w:t>
      </w:r>
      <w:r w:rsidR="009D0235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W w:w="9639" w:type="dxa"/>
        <w:tblInd w:w="-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1310"/>
        <w:gridCol w:w="1525"/>
        <w:gridCol w:w="4428"/>
      </w:tblGrid>
      <w:tr w:rsidR="00252C69" w:rsidRPr="00252C69" w14:paraId="3915BE98" w14:textId="77777777" w:rsidTr="00F24B64">
        <w:trPr>
          <w:trHeight w:val="284"/>
        </w:trPr>
        <w:tc>
          <w:tcPr>
            <w:tcW w:w="959" w:type="dxa"/>
            <w:tcBorders>
              <w:bottom w:val="single" w:sz="6" w:space="0" w:color="000000"/>
            </w:tcBorders>
            <w:shd w:val="clear" w:color="auto" w:fill="FFFFFF"/>
          </w:tcPr>
          <w:p w14:paraId="1DB112A2" w14:textId="77777777" w:rsidR="00252C69" w:rsidRPr="00252C69" w:rsidRDefault="00252C69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  <w:tcBorders>
              <w:bottom w:val="single" w:sz="6" w:space="0" w:color="000000"/>
            </w:tcBorders>
            <w:shd w:val="clear" w:color="auto" w:fill="FFFFFF"/>
          </w:tcPr>
          <w:p w14:paraId="2D248E5F" w14:textId="77777777" w:rsidR="00252C69" w:rsidRPr="00252C69" w:rsidRDefault="00252C69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310" w:type="dxa"/>
            <w:tcBorders>
              <w:bottom w:val="single" w:sz="6" w:space="0" w:color="000000"/>
            </w:tcBorders>
            <w:shd w:val="clear" w:color="auto" w:fill="FFFFFF"/>
          </w:tcPr>
          <w:p w14:paraId="6E768ADB" w14:textId="77777777" w:rsidR="00252C69" w:rsidRPr="00252C69" w:rsidRDefault="00252C69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Size of control band</w:t>
            </w:r>
          </w:p>
        </w:tc>
        <w:tc>
          <w:tcPr>
            <w:tcW w:w="1525" w:type="dxa"/>
            <w:tcBorders>
              <w:bottom w:val="single" w:sz="6" w:space="0" w:color="000000"/>
            </w:tcBorders>
            <w:shd w:val="clear" w:color="auto" w:fill="FFFFFF"/>
          </w:tcPr>
          <w:p w14:paraId="54B9E42D" w14:textId="77777777" w:rsidR="00252C69" w:rsidRPr="00252C69" w:rsidRDefault="00252C69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Amplified HLA-B*59 alleles</w:t>
            </w:r>
          </w:p>
        </w:tc>
        <w:tc>
          <w:tcPr>
            <w:tcW w:w="4428" w:type="dxa"/>
            <w:tcBorders>
              <w:bottom w:val="single" w:sz="6" w:space="0" w:color="000000"/>
            </w:tcBorders>
            <w:shd w:val="clear" w:color="auto" w:fill="FFFFFF"/>
          </w:tcPr>
          <w:p w14:paraId="7A736C7C" w14:textId="77777777" w:rsidR="00252C69" w:rsidRPr="00252C69" w:rsidRDefault="00252C69" w:rsidP="004550E7">
            <w:pPr>
              <w:suppressAutoHyphens/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bCs/>
                <w:iCs/>
                <w:color w:val="000000"/>
                <w:spacing w:val="-3"/>
                <w:sz w:val="18"/>
                <w:szCs w:val="18"/>
              </w:rPr>
              <w:t>Other amplified HLA-B alleles</w:t>
            </w:r>
          </w:p>
        </w:tc>
      </w:tr>
      <w:tr w:rsidR="00252C69" w:rsidRPr="00252C69" w14:paraId="66247EC7" w14:textId="77777777" w:rsidTr="00F24B64">
        <w:trPr>
          <w:trHeight w:val="284"/>
        </w:trPr>
        <w:tc>
          <w:tcPr>
            <w:tcW w:w="959" w:type="dxa"/>
            <w:shd w:val="clear" w:color="auto" w:fill="FFFFFF"/>
          </w:tcPr>
          <w:p w14:paraId="123D9647" w14:textId="77777777" w:rsidR="00252C69" w:rsidRPr="00252C69" w:rsidRDefault="00252C69" w:rsidP="004550E7">
            <w:pPr>
              <w:spacing w:before="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b/>
                <w:color w:val="000000"/>
                <w:sz w:val="18"/>
                <w:szCs w:val="18"/>
              </w:rPr>
              <w:t>6</w:t>
            </w:r>
          </w:p>
        </w:tc>
        <w:tc>
          <w:tcPr>
            <w:tcW w:w="1417" w:type="dxa"/>
            <w:shd w:val="clear" w:color="auto" w:fill="FFFFFF"/>
          </w:tcPr>
          <w:p w14:paraId="5FBAD917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1E272325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7C0979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84484A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D616DA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37661D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1310" w:type="dxa"/>
            <w:shd w:val="clear" w:color="auto" w:fill="FFFFFF"/>
          </w:tcPr>
          <w:p w14:paraId="205533DD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1070 bp</w:t>
            </w:r>
          </w:p>
        </w:tc>
        <w:tc>
          <w:tcPr>
            <w:tcW w:w="1525" w:type="dxa"/>
            <w:shd w:val="clear" w:color="auto" w:fill="FFFFFF"/>
          </w:tcPr>
          <w:p w14:paraId="7FB36A24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*59:03</w:t>
            </w:r>
          </w:p>
          <w:p w14:paraId="20FBE483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A7A2BC2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EDBE31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A63C70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6957F9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*59:05</w:t>
            </w:r>
          </w:p>
        </w:tc>
        <w:tc>
          <w:tcPr>
            <w:tcW w:w="4428" w:type="dxa"/>
            <w:shd w:val="clear" w:color="auto" w:fill="FFFFFF"/>
          </w:tcPr>
          <w:p w14:paraId="5260C9A4" w14:textId="77777777" w:rsidR="00252C69" w:rsidRPr="00252C69" w:rsidRDefault="00252C69" w:rsidP="004550E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69">
              <w:rPr>
                <w:rFonts w:ascii="Arial" w:hAnsi="Arial" w:cs="Arial"/>
                <w:color w:val="000000"/>
                <w:sz w:val="18"/>
                <w:szCs w:val="18"/>
              </w:rPr>
              <w:t>*13:46, 15:137, 35:235, 35:276, 39:06:01-39:06:05, 39:33-39:34, 39:50, 39:57, 39:62, 39:64, 39:83, 39:90, 39:102, 39:109, 40:86, 40:330, 41:50, 45:02, 50:09, 51:13:01-51:13:02, 51:92:01-51:92:02, 51:172, 52:14, 55:13, 55:58, 56:22, 73:01-73:02</w:t>
            </w:r>
          </w:p>
        </w:tc>
      </w:tr>
    </w:tbl>
    <w:p w14:paraId="7922A1D8" w14:textId="2F1BADA7" w:rsidR="002B2019" w:rsidRDefault="00405BF9" w:rsidP="00252C69">
      <w:pPr>
        <w:tabs>
          <w:tab w:val="left" w:pos="-284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29"/>
        <w:jc w:val="both"/>
        <w:rPr>
          <w:rFonts w:ascii="Arial" w:hAnsi="Arial" w:cs="Arial"/>
          <w:spacing w:val="-2"/>
          <w:sz w:val="18"/>
          <w:szCs w:val="18"/>
        </w:rPr>
      </w:pPr>
      <w:r w:rsidRPr="00325304">
        <w:rPr>
          <w:rFonts w:ascii="Arial" w:hAnsi="Arial" w:cs="Arial"/>
          <w:spacing w:val="-2"/>
          <w:sz w:val="18"/>
          <w:szCs w:val="18"/>
        </w:rPr>
        <w:t>‘?’, nucleotide sequence information not available for the primer matching sequence.</w:t>
      </w:r>
    </w:p>
    <w:p w14:paraId="74ADB8AB" w14:textId="77777777" w:rsidR="00DB352F" w:rsidRDefault="00DB352F" w:rsidP="00DB352F">
      <w:pPr>
        <w:pStyle w:val="Brdtext2"/>
        <w:tabs>
          <w:tab w:val="left" w:pos="142"/>
        </w:tabs>
        <w:ind w:right="-1"/>
        <w:rPr>
          <w:rFonts w:cs="Arial"/>
          <w:sz w:val="18"/>
          <w:szCs w:val="18"/>
        </w:rPr>
      </w:pPr>
    </w:p>
    <w:p w14:paraId="138FA93F" w14:textId="2E78DA03" w:rsidR="00DB352F" w:rsidRPr="00175A5A" w:rsidRDefault="00DB352F" w:rsidP="00DB352F">
      <w:pPr>
        <w:pStyle w:val="Brdtext2"/>
        <w:tabs>
          <w:tab w:val="left" w:pos="142"/>
        </w:tabs>
        <w:ind w:right="-1"/>
        <w:rPr>
          <w:rFonts w:cs="Arial"/>
          <w:sz w:val="18"/>
          <w:szCs w:val="18"/>
        </w:rPr>
      </w:pPr>
      <w:r w:rsidRPr="00175A5A">
        <w:rPr>
          <w:rFonts w:cs="Arial"/>
          <w:sz w:val="18"/>
          <w:szCs w:val="18"/>
        </w:rPr>
        <w:t>Change in revision R0</w:t>
      </w:r>
      <w:r>
        <w:rPr>
          <w:rFonts w:cs="Arial"/>
          <w:sz w:val="18"/>
          <w:szCs w:val="18"/>
        </w:rPr>
        <w:t>1</w:t>
      </w:r>
      <w:r w:rsidRPr="00175A5A">
        <w:rPr>
          <w:rFonts w:cs="Arial"/>
          <w:sz w:val="18"/>
          <w:szCs w:val="18"/>
        </w:rPr>
        <w:t xml:space="preserve"> compared to R0</w:t>
      </w:r>
      <w:r>
        <w:rPr>
          <w:rFonts w:cs="Arial"/>
          <w:sz w:val="18"/>
          <w:szCs w:val="18"/>
        </w:rPr>
        <w:t>0</w:t>
      </w:r>
      <w:bookmarkStart w:id="0" w:name="_GoBack"/>
      <w:bookmarkEnd w:id="0"/>
      <w:r w:rsidRPr="00175A5A">
        <w:rPr>
          <w:rFonts w:cs="Arial"/>
          <w:sz w:val="18"/>
          <w:szCs w:val="18"/>
        </w:rPr>
        <w:t>:</w:t>
      </w:r>
    </w:p>
    <w:p w14:paraId="095C84A5" w14:textId="77777777" w:rsidR="00DB352F" w:rsidRDefault="00DB352F" w:rsidP="00DB352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suppressAutoHyphens w:val="0"/>
        <w:ind w:right="-1"/>
        <w:rPr>
          <w:b/>
          <w:sz w:val="24"/>
        </w:rPr>
      </w:pPr>
      <w:r w:rsidRPr="00175A5A">
        <w:rPr>
          <w:rFonts w:cs="Arial"/>
          <w:sz w:val="18"/>
          <w:szCs w:val="18"/>
        </w:rPr>
        <w:t>1.</w:t>
      </w:r>
      <w:r w:rsidRPr="00175A5A">
        <w:rPr>
          <w:rFonts w:cs="Arial"/>
          <w:sz w:val="18"/>
          <w:szCs w:val="18"/>
        </w:rPr>
        <w:tab/>
        <w:t>The expiration date has been altered due to extension of shelf-life.</w:t>
      </w:r>
    </w:p>
    <w:p w14:paraId="53E1ABFB" w14:textId="77777777" w:rsidR="00DB352F" w:rsidRPr="00252C69" w:rsidRDefault="00DB352F" w:rsidP="00252C69">
      <w:pPr>
        <w:tabs>
          <w:tab w:val="left" w:pos="-284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29"/>
        <w:jc w:val="both"/>
        <w:rPr>
          <w:rFonts w:ascii="Arial" w:hAnsi="Arial" w:cs="Arial"/>
          <w:spacing w:val="-2"/>
          <w:sz w:val="18"/>
          <w:szCs w:val="18"/>
        </w:rPr>
      </w:pPr>
    </w:p>
    <w:sectPr w:rsidR="00DB352F" w:rsidRPr="00252C69" w:rsidSect="00D97E10">
      <w:pgSz w:w="11907" w:h="16840" w:code="9"/>
      <w:pgMar w:top="1701" w:right="1134" w:bottom="1701" w:left="1134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AF417" w14:textId="77777777" w:rsidR="00564BFA" w:rsidRDefault="00564BFA">
      <w:r>
        <w:separator/>
      </w:r>
    </w:p>
  </w:endnote>
  <w:endnote w:type="continuationSeparator" w:id="0">
    <w:p w14:paraId="07FB60B0" w14:textId="77777777" w:rsidR="00564BFA" w:rsidRDefault="00564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C992" w14:textId="77777777" w:rsidR="00835452" w:rsidRPr="00060351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27CE9266" w14:textId="77777777" w:rsidR="00835452" w:rsidRPr="00432441" w:rsidRDefault="00704AB8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>
      <w:rPr>
        <w:rFonts w:ascii="Arial" w:hAnsi="Arial" w:cs="Arial"/>
        <w:lang w:val="en-US"/>
      </w:rPr>
      <w:t>Franzengatan 5</w:t>
    </w:r>
    <w:r>
      <w:rPr>
        <w:rFonts w:ascii="Arial" w:hAnsi="Arial" w:cs="Arial"/>
        <w:lang w:val="en-US"/>
      </w:rPr>
      <w:tab/>
    </w:r>
  </w:p>
  <w:p w14:paraId="3AD31AE9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  <w:r w:rsidR="00432441">
      <w:rPr>
        <w:rFonts w:ascii="Arial" w:hAnsi="Arial" w:cs="Arial"/>
        <w:lang w:val="en-US"/>
      </w:rPr>
      <w:tab/>
    </w:r>
  </w:p>
  <w:p w14:paraId="4FBC3DE7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835310"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835310">
      <w:rPr>
        <w:rFonts w:ascii="Arial" w:hAnsi="Arial"/>
        <w:noProof/>
      </w:rPr>
      <w:t>3</w:t>
    </w:r>
    <w:r w:rsidRPr="00272610">
      <w:rPr>
        <w:rFonts w:ascii="Arial" w:hAnsi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155B0" w14:textId="77777777" w:rsidR="00835452" w:rsidRPr="00060351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18F12964" w14:textId="77777777" w:rsidR="00835452" w:rsidRPr="00E61910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6CD9CBE" w14:textId="77777777" w:rsidR="00835452" w:rsidRPr="00AA240A" w:rsidRDefault="00835452" w:rsidP="00471F00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90326CD" w14:textId="77777777" w:rsidR="00835452" w:rsidRPr="00471F00" w:rsidRDefault="00835452" w:rsidP="00B91634">
    <w:pPr>
      <w:pStyle w:val="Sidfot"/>
      <w:tabs>
        <w:tab w:val="clear" w:pos="8306"/>
        <w:tab w:val="right" w:pos="9498"/>
      </w:tabs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 w:rsidR="00B91634">
      <w:rPr>
        <w:rFonts w:ascii="Arial" w:hAnsi="Arial" w:cs="Arial"/>
        <w:lang w:val="en-US"/>
      </w:rPr>
      <w:t xml:space="preserve">         </w:t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 w:rsidR="00835310">
      <w:rPr>
        <w:rFonts w:ascii="Arial" w:hAnsi="Arial"/>
        <w:noProof/>
      </w:rPr>
      <w:t>3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835310">
      <w:rPr>
        <w:rFonts w:ascii="Arial" w:hAnsi="Arial"/>
        <w:noProof/>
      </w:rPr>
      <w:t>3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359B3" w14:textId="77777777" w:rsidR="00564BFA" w:rsidRDefault="00564BFA">
      <w:r>
        <w:separator/>
      </w:r>
    </w:p>
  </w:footnote>
  <w:footnote w:type="continuationSeparator" w:id="0">
    <w:p w14:paraId="24C3C846" w14:textId="77777777" w:rsidR="00564BFA" w:rsidRDefault="00564B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16913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858D5CC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875E5" w14:textId="77777777" w:rsidR="00835452" w:rsidRPr="00DB352F" w:rsidRDefault="0071289E" w:rsidP="00BD04A7">
    <w:pPr>
      <w:rPr>
        <w:lang w:val="es-ES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2848" behindDoc="0" locked="0" layoutInCell="1" allowOverlap="1" wp14:anchorId="6462D9FD" wp14:editId="3F51B3E0">
          <wp:simplePos x="0" y="0"/>
          <wp:positionH relativeFrom="column">
            <wp:posOffset>-186690</wp:posOffset>
          </wp:positionH>
          <wp:positionV relativeFrom="paragraph">
            <wp:posOffset>-159312</wp:posOffset>
          </wp:positionV>
          <wp:extent cx="1757582" cy="240030"/>
          <wp:effectExtent l="0" t="0" r="0" b="762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7582" cy="240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305F"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3C6E609B" wp14:editId="717CF80B">
              <wp:simplePos x="0" y="0"/>
              <wp:positionH relativeFrom="column">
                <wp:posOffset>4813935</wp:posOffset>
              </wp:positionH>
              <wp:positionV relativeFrom="paragraph">
                <wp:posOffset>-21590</wp:posOffset>
              </wp:positionV>
              <wp:extent cx="1713230" cy="4953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323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44A0C0" w14:textId="393473E2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2" w:history="1">
                            <w:r w:rsidR="00DB352F" w:rsidRPr="00DB352F">
                              <w:rPr>
                                <w:rStyle w:val="Hyperlnk"/>
                                <w:rFonts w:ascii="Arial" w:hAnsi="Arial" w:cs="Arial"/>
                                <w:sz w:val="18"/>
                                <w:szCs w:val="18"/>
                              </w:rPr>
                              <w:t>www.labproducts.caredx.com</w:t>
                            </w:r>
                          </w:hyperlink>
                          <w:r w:rsidRPr="00DB352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C6E609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79.05pt;margin-top:-1.7pt;width:134.9pt;height:39pt;z-index:2516546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">
              <v:textbox style="mso-fit-shape-to-text:t">
                <w:txbxContent>
                  <w:p w14:paraId="6244A0C0" w14:textId="393473E2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3" w:history="1">
                      <w:r w:rsidR="00DB352F" w:rsidRPr="00DB352F">
                        <w:rPr>
                          <w:rStyle w:val="Hyperlnk"/>
                          <w:rFonts w:ascii="Arial" w:hAnsi="Arial" w:cs="Arial"/>
                          <w:sz w:val="18"/>
                          <w:szCs w:val="18"/>
                        </w:rPr>
                        <w:t>www.labproducts.caredx.com</w:t>
                      </w:r>
                    </w:hyperlink>
                    <w:r w:rsidRPr="00DB352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835452" w:rsidRPr="00DB352F">
      <w:rPr>
        <w:rFonts w:ascii="Arial" w:hAnsi="Arial" w:cs="Arial"/>
        <w:b/>
        <w:sz w:val="20"/>
        <w:szCs w:val="20"/>
        <w:lang w:val="es-ES"/>
      </w:rPr>
      <w:t xml:space="preserve">                 </w:t>
    </w:r>
    <w:r w:rsidRPr="00DB352F">
      <w:rPr>
        <w:rFonts w:ascii="Arial" w:hAnsi="Arial" w:cs="Arial"/>
        <w:b/>
        <w:sz w:val="20"/>
        <w:szCs w:val="20"/>
        <w:lang w:val="es-ES"/>
      </w:rPr>
      <w:t xml:space="preserve">                  </w:t>
    </w:r>
    <w:r w:rsidR="005F2147" w:rsidRPr="00DB352F">
      <w:rPr>
        <w:rFonts w:ascii="Arial" w:hAnsi="Arial" w:cs="Arial"/>
        <w:b/>
        <w:sz w:val="20"/>
        <w:szCs w:val="20"/>
        <w:lang w:val="es-ES"/>
      </w:rPr>
      <w:t>HLA-</w:t>
    </w:r>
    <w:r w:rsidR="00C63131" w:rsidRPr="00DB352F">
      <w:rPr>
        <w:rFonts w:ascii="Arial" w:hAnsi="Arial" w:cs="Arial"/>
        <w:b/>
        <w:sz w:val="20"/>
        <w:szCs w:val="20"/>
        <w:lang w:val="es-ES"/>
      </w:rPr>
      <w:t>B*</w:t>
    </w:r>
    <w:r w:rsidR="004E433E" w:rsidRPr="00DB352F">
      <w:rPr>
        <w:rFonts w:ascii="Arial" w:hAnsi="Arial" w:cs="Arial"/>
        <w:b/>
        <w:sz w:val="20"/>
        <w:szCs w:val="20"/>
        <w:lang w:val="es-ES"/>
      </w:rPr>
      <w:t>59</w:t>
    </w:r>
  </w:p>
  <w:p w14:paraId="4C4FBD0A" w14:textId="6147E7D5" w:rsidR="00835452" w:rsidRPr="00DB352F" w:rsidRDefault="0071289E" w:rsidP="00432441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B352F">
      <w:rPr>
        <w:rFonts w:ascii="Arial" w:hAnsi="Arial" w:cs="Arial"/>
        <w:sz w:val="20"/>
        <w:szCs w:val="20"/>
        <w:lang w:val="es-ES"/>
      </w:rPr>
      <w:t>J</w:t>
    </w:r>
    <w:r w:rsidR="00DB352F" w:rsidRPr="00DB352F">
      <w:rPr>
        <w:rFonts w:ascii="Arial" w:hAnsi="Arial" w:cs="Arial"/>
        <w:sz w:val="20"/>
        <w:szCs w:val="20"/>
        <w:lang w:val="es-ES"/>
      </w:rPr>
      <w:t>une</w:t>
    </w:r>
    <w:r w:rsidR="00432441" w:rsidRPr="00DB352F">
      <w:rPr>
        <w:rFonts w:ascii="Arial" w:hAnsi="Arial" w:cs="Arial"/>
        <w:sz w:val="20"/>
        <w:szCs w:val="20"/>
        <w:lang w:val="es-ES"/>
      </w:rPr>
      <w:t xml:space="preserve"> 201</w:t>
    </w:r>
    <w:r w:rsidR="00DB352F">
      <w:rPr>
        <w:rFonts w:ascii="Arial" w:hAnsi="Arial" w:cs="Arial"/>
        <w:sz w:val="20"/>
        <w:szCs w:val="20"/>
        <w:lang w:val="es-ES"/>
      </w:rPr>
      <w:t>9</w:t>
    </w:r>
    <w:r w:rsidR="00432441" w:rsidRPr="00DB352F">
      <w:rPr>
        <w:rFonts w:ascii="Arial" w:hAnsi="Arial" w:cs="Arial"/>
        <w:b/>
        <w:sz w:val="20"/>
        <w:szCs w:val="20"/>
        <w:lang w:val="es-ES"/>
      </w:rPr>
      <w:t xml:space="preserve"> </w:t>
    </w:r>
    <w:r w:rsidR="00432441" w:rsidRPr="00DB352F">
      <w:rPr>
        <w:rFonts w:ascii="Arial" w:hAnsi="Arial" w:cs="Arial"/>
        <w:b/>
        <w:sz w:val="20"/>
        <w:szCs w:val="20"/>
        <w:lang w:val="es-ES"/>
      </w:rPr>
      <w:tab/>
    </w:r>
    <w:r w:rsidR="005F2147" w:rsidRPr="00DB352F">
      <w:rPr>
        <w:rFonts w:ascii="Arial" w:hAnsi="Arial" w:cs="Arial"/>
        <w:b/>
        <w:sz w:val="20"/>
        <w:szCs w:val="20"/>
        <w:lang w:val="es-ES"/>
      </w:rPr>
      <w:t>101.</w:t>
    </w:r>
    <w:r w:rsidR="00C63131" w:rsidRPr="00DB352F">
      <w:rPr>
        <w:rFonts w:ascii="Arial" w:hAnsi="Arial" w:cs="Arial"/>
        <w:b/>
        <w:sz w:val="20"/>
        <w:szCs w:val="20"/>
        <w:lang w:val="es-ES"/>
      </w:rPr>
      <w:t>5</w:t>
    </w:r>
    <w:r w:rsidR="004E433E" w:rsidRPr="00DB352F">
      <w:rPr>
        <w:rFonts w:ascii="Arial" w:hAnsi="Arial" w:cs="Arial"/>
        <w:b/>
        <w:sz w:val="20"/>
        <w:szCs w:val="20"/>
        <w:lang w:val="es-ES"/>
      </w:rPr>
      <w:t>54</w:t>
    </w:r>
    <w:r w:rsidR="001D01B1" w:rsidRPr="00DB352F">
      <w:rPr>
        <w:rFonts w:ascii="Arial" w:hAnsi="Arial" w:cs="Arial"/>
        <w:b/>
        <w:sz w:val="20"/>
        <w:szCs w:val="20"/>
        <w:lang w:val="es-ES"/>
      </w:rPr>
      <w:t>-06/06</w:t>
    </w:r>
    <w:r w:rsidR="003E592D" w:rsidRPr="00DB352F">
      <w:rPr>
        <w:rFonts w:ascii="Arial" w:hAnsi="Arial" w:cs="Arial"/>
        <w:b/>
        <w:sz w:val="20"/>
        <w:szCs w:val="20"/>
        <w:lang w:val="es-ES"/>
      </w:rPr>
      <w:t>u</w:t>
    </w:r>
    <w:r w:rsidR="005F2147" w:rsidRPr="00DB352F">
      <w:rPr>
        <w:rFonts w:ascii="Arial" w:hAnsi="Arial" w:cs="Arial"/>
        <w:b/>
        <w:sz w:val="20"/>
        <w:szCs w:val="20"/>
        <w:lang w:val="es-ES"/>
      </w:rPr>
      <w:t xml:space="preserve"> </w:t>
    </w:r>
  </w:p>
  <w:p w14:paraId="2A14035F" w14:textId="4B2E7F44" w:rsidR="00835452" w:rsidRPr="00DB352F" w:rsidRDefault="00432441" w:rsidP="00432441">
    <w:pPr>
      <w:pStyle w:val="Sidhuvud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DB352F">
      <w:rPr>
        <w:rFonts w:ascii="Arial" w:hAnsi="Arial" w:cs="Arial"/>
        <w:sz w:val="20"/>
        <w:szCs w:val="20"/>
        <w:lang w:val="es-ES"/>
      </w:rPr>
      <w:t>Rev. No: 0</w:t>
    </w:r>
    <w:r w:rsidR="00DB352F">
      <w:rPr>
        <w:rFonts w:ascii="Arial" w:hAnsi="Arial" w:cs="Arial"/>
        <w:sz w:val="20"/>
        <w:szCs w:val="20"/>
        <w:lang w:val="es-ES"/>
      </w:rPr>
      <w:t>1</w:t>
    </w:r>
    <w:r w:rsidRPr="00DB352F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</w:t>
    </w:r>
    <w:r w:rsidRPr="00DB352F">
      <w:rPr>
        <w:rFonts w:ascii="Arial" w:hAnsi="Arial" w:cs="Arial"/>
        <w:sz w:val="20"/>
        <w:szCs w:val="20"/>
        <w:lang w:val="es-ES"/>
      </w:rPr>
      <w:tab/>
    </w:r>
    <w:r w:rsidR="0071289E" w:rsidRPr="00DB352F">
      <w:rPr>
        <w:rFonts w:ascii="Arial" w:hAnsi="Arial" w:cs="Arial"/>
        <w:sz w:val="20"/>
        <w:szCs w:val="20"/>
        <w:lang w:val="es-ES"/>
      </w:rPr>
      <w:t xml:space="preserve">  </w:t>
    </w:r>
    <w:r w:rsidR="0071289E" w:rsidRPr="00DB352F">
      <w:rPr>
        <w:rFonts w:ascii="Arial" w:hAnsi="Arial" w:cs="Arial"/>
        <w:b/>
        <w:sz w:val="20"/>
        <w:szCs w:val="20"/>
        <w:lang w:val="es-ES"/>
      </w:rPr>
      <w:t>4F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3D369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E223018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TOzMDEysTQ3NLRQ0lEKTi0uzszPAykwrAUAtgJvXSwAAAA="/>
  </w:docVars>
  <w:rsids>
    <w:rsidRoot w:val="001010A3"/>
    <w:rsid w:val="00001DAD"/>
    <w:rsid w:val="00003ADC"/>
    <w:rsid w:val="00012D10"/>
    <w:rsid w:val="00020579"/>
    <w:rsid w:val="00020EA2"/>
    <w:rsid w:val="000229F4"/>
    <w:rsid w:val="00024005"/>
    <w:rsid w:val="00024ADB"/>
    <w:rsid w:val="000272D6"/>
    <w:rsid w:val="0003770A"/>
    <w:rsid w:val="0005415B"/>
    <w:rsid w:val="000542CC"/>
    <w:rsid w:val="000561E5"/>
    <w:rsid w:val="00057430"/>
    <w:rsid w:val="00060484"/>
    <w:rsid w:val="000650B8"/>
    <w:rsid w:val="00072FF0"/>
    <w:rsid w:val="00073075"/>
    <w:rsid w:val="00073EB6"/>
    <w:rsid w:val="00074321"/>
    <w:rsid w:val="00076077"/>
    <w:rsid w:val="00076D91"/>
    <w:rsid w:val="00085E00"/>
    <w:rsid w:val="000B1612"/>
    <w:rsid w:val="000B1FC3"/>
    <w:rsid w:val="000C0865"/>
    <w:rsid w:val="000D590A"/>
    <w:rsid w:val="000F1A4F"/>
    <w:rsid w:val="000F3C01"/>
    <w:rsid w:val="000F6F6F"/>
    <w:rsid w:val="001010A3"/>
    <w:rsid w:val="00111884"/>
    <w:rsid w:val="00125072"/>
    <w:rsid w:val="001269C6"/>
    <w:rsid w:val="00150B10"/>
    <w:rsid w:val="00153748"/>
    <w:rsid w:val="001579AA"/>
    <w:rsid w:val="00162A62"/>
    <w:rsid w:val="00167DEB"/>
    <w:rsid w:val="00172075"/>
    <w:rsid w:val="00181075"/>
    <w:rsid w:val="001924FC"/>
    <w:rsid w:val="0019307E"/>
    <w:rsid w:val="00197BB8"/>
    <w:rsid w:val="001A2D4D"/>
    <w:rsid w:val="001A4962"/>
    <w:rsid w:val="001A54D0"/>
    <w:rsid w:val="001B0A47"/>
    <w:rsid w:val="001B140D"/>
    <w:rsid w:val="001C0083"/>
    <w:rsid w:val="001C41DC"/>
    <w:rsid w:val="001D01B1"/>
    <w:rsid w:val="001D180E"/>
    <w:rsid w:val="001D2FA4"/>
    <w:rsid w:val="001E12A6"/>
    <w:rsid w:val="001F079A"/>
    <w:rsid w:val="001F1BFE"/>
    <w:rsid w:val="001F3F6C"/>
    <w:rsid w:val="001F6847"/>
    <w:rsid w:val="002055D9"/>
    <w:rsid w:val="00212ACA"/>
    <w:rsid w:val="002144EA"/>
    <w:rsid w:val="00214D0C"/>
    <w:rsid w:val="002258C5"/>
    <w:rsid w:val="0023036E"/>
    <w:rsid w:val="00236AD7"/>
    <w:rsid w:val="00252C69"/>
    <w:rsid w:val="00253280"/>
    <w:rsid w:val="00255414"/>
    <w:rsid w:val="002564FF"/>
    <w:rsid w:val="00260338"/>
    <w:rsid w:val="00272610"/>
    <w:rsid w:val="00277149"/>
    <w:rsid w:val="00280F08"/>
    <w:rsid w:val="0028488F"/>
    <w:rsid w:val="00292BC5"/>
    <w:rsid w:val="002950E9"/>
    <w:rsid w:val="002A61E4"/>
    <w:rsid w:val="002B2019"/>
    <w:rsid w:val="002C23CF"/>
    <w:rsid w:val="002C2939"/>
    <w:rsid w:val="002D707A"/>
    <w:rsid w:val="002D73C8"/>
    <w:rsid w:val="002E0F71"/>
    <w:rsid w:val="002E6A67"/>
    <w:rsid w:val="002F3F1E"/>
    <w:rsid w:val="00301A64"/>
    <w:rsid w:val="00302576"/>
    <w:rsid w:val="00305180"/>
    <w:rsid w:val="003201D4"/>
    <w:rsid w:val="00320C08"/>
    <w:rsid w:val="0032230A"/>
    <w:rsid w:val="003225B2"/>
    <w:rsid w:val="00325304"/>
    <w:rsid w:val="00331CF6"/>
    <w:rsid w:val="003367B4"/>
    <w:rsid w:val="00337E3A"/>
    <w:rsid w:val="00342A8A"/>
    <w:rsid w:val="0034642C"/>
    <w:rsid w:val="00354386"/>
    <w:rsid w:val="00365D52"/>
    <w:rsid w:val="00373E47"/>
    <w:rsid w:val="00375239"/>
    <w:rsid w:val="00376026"/>
    <w:rsid w:val="00382BE4"/>
    <w:rsid w:val="0038376A"/>
    <w:rsid w:val="00393C66"/>
    <w:rsid w:val="003A1BB8"/>
    <w:rsid w:val="003A203F"/>
    <w:rsid w:val="003B6C5B"/>
    <w:rsid w:val="003C2DDF"/>
    <w:rsid w:val="003C60D3"/>
    <w:rsid w:val="003D0837"/>
    <w:rsid w:val="003D0DEE"/>
    <w:rsid w:val="003E274F"/>
    <w:rsid w:val="003E592D"/>
    <w:rsid w:val="003F2D05"/>
    <w:rsid w:val="004056A0"/>
    <w:rsid w:val="00405BF9"/>
    <w:rsid w:val="00411D15"/>
    <w:rsid w:val="0042667D"/>
    <w:rsid w:val="00427EDE"/>
    <w:rsid w:val="00432441"/>
    <w:rsid w:val="004341D7"/>
    <w:rsid w:val="00440FFA"/>
    <w:rsid w:val="004444C2"/>
    <w:rsid w:val="00450478"/>
    <w:rsid w:val="0046239C"/>
    <w:rsid w:val="00471F00"/>
    <w:rsid w:val="004745CF"/>
    <w:rsid w:val="00481119"/>
    <w:rsid w:val="00482025"/>
    <w:rsid w:val="00493D14"/>
    <w:rsid w:val="004B28F2"/>
    <w:rsid w:val="004C72AD"/>
    <w:rsid w:val="004D46E1"/>
    <w:rsid w:val="004E1E7A"/>
    <w:rsid w:val="004E433E"/>
    <w:rsid w:val="004E5DE5"/>
    <w:rsid w:val="004F3A3A"/>
    <w:rsid w:val="004F5DC6"/>
    <w:rsid w:val="00511D00"/>
    <w:rsid w:val="00512069"/>
    <w:rsid w:val="00521863"/>
    <w:rsid w:val="00527B72"/>
    <w:rsid w:val="00532C20"/>
    <w:rsid w:val="0055075C"/>
    <w:rsid w:val="0055676E"/>
    <w:rsid w:val="00564BFA"/>
    <w:rsid w:val="005658AC"/>
    <w:rsid w:val="00571E25"/>
    <w:rsid w:val="0059269D"/>
    <w:rsid w:val="005A590F"/>
    <w:rsid w:val="005A73A7"/>
    <w:rsid w:val="005C226C"/>
    <w:rsid w:val="005C3203"/>
    <w:rsid w:val="005C6D9C"/>
    <w:rsid w:val="005C7EB4"/>
    <w:rsid w:val="005D1A1B"/>
    <w:rsid w:val="005E5E01"/>
    <w:rsid w:val="005F2147"/>
    <w:rsid w:val="00602020"/>
    <w:rsid w:val="006132E4"/>
    <w:rsid w:val="0061642C"/>
    <w:rsid w:val="006223A5"/>
    <w:rsid w:val="0062572E"/>
    <w:rsid w:val="006363C8"/>
    <w:rsid w:val="006479D6"/>
    <w:rsid w:val="00667291"/>
    <w:rsid w:val="0068440A"/>
    <w:rsid w:val="00686988"/>
    <w:rsid w:val="00692F6C"/>
    <w:rsid w:val="006B6103"/>
    <w:rsid w:val="006B6E3F"/>
    <w:rsid w:val="006C026C"/>
    <w:rsid w:val="006C4083"/>
    <w:rsid w:val="006C4C1C"/>
    <w:rsid w:val="006C5A92"/>
    <w:rsid w:val="006C6ADA"/>
    <w:rsid w:val="006C751F"/>
    <w:rsid w:val="006D4350"/>
    <w:rsid w:val="006D6F17"/>
    <w:rsid w:val="006E1F47"/>
    <w:rsid w:val="006E7A32"/>
    <w:rsid w:val="006F139A"/>
    <w:rsid w:val="006F3D45"/>
    <w:rsid w:val="00703B29"/>
    <w:rsid w:val="00704AB8"/>
    <w:rsid w:val="00705C65"/>
    <w:rsid w:val="00706A58"/>
    <w:rsid w:val="0071289E"/>
    <w:rsid w:val="00734CF1"/>
    <w:rsid w:val="00735572"/>
    <w:rsid w:val="007440D1"/>
    <w:rsid w:val="0075152E"/>
    <w:rsid w:val="00752213"/>
    <w:rsid w:val="0075310A"/>
    <w:rsid w:val="0075468C"/>
    <w:rsid w:val="007575A5"/>
    <w:rsid w:val="007713C6"/>
    <w:rsid w:val="007773EB"/>
    <w:rsid w:val="00796E2D"/>
    <w:rsid w:val="007A1CE6"/>
    <w:rsid w:val="007B169A"/>
    <w:rsid w:val="007D3A51"/>
    <w:rsid w:val="007E365B"/>
    <w:rsid w:val="007E7A46"/>
    <w:rsid w:val="007F03B4"/>
    <w:rsid w:val="00811EBA"/>
    <w:rsid w:val="00814262"/>
    <w:rsid w:val="0081448E"/>
    <w:rsid w:val="00814497"/>
    <w:rsid w:val="00814ED3"/>
    <w:rsid w:val="00816E67"/>
    <w:rsid w:val="00821CB4"/>
    <w:rsid w:val="00835310"/>
    <w:rsid w:val="00835452"/>
    <w:rsid w:val="00855B5F"/>
    <w:rsid w:val="00886C20"/>
    <w:rsid w:val="008872EB"/>
    <w:rsid w:val="00891CFF"/>
    <w:rsid w:val="008B674C"/>
    <w:rsid w:val="008C3A0F"/>
    <w:rsid w:val="008F055B"/>
    <w:rsid w:val="00915467"/>
    <w:rsid w:val="00920DB9"/>
    <w:rsid w:val="00940097"/>
    <w:rsid w:val="009456AE"/>
    <w:rsid w:val="00946554"/>
    <w:rsid w:val="00964437"/>
    <w:rsid w:val="00965212"/>
    <w:rsid w:val="00965933"/>
    <w:rsid w:val="009817BC"/>
    <w:rsid w:val="00986CCA"/>
    <w:rsid w:val="00994958"/>
    <w:rsid w:val="009A0BDC"/>
    <w:rsid w:val="009A2615"/>
    <w:rsid w:val="009A5AD0"/>
    <w:rsid w:val="009A7BDB"/>
    <w:rsid w:val="009B3A29"/>
    <w:rsid w:val="009C13CE"/>
    <w:rsid w:val="009C2C40"/>
    <w:rsid w:val="009C5941"/>
    <w:rsid w:val="009D0235"/>
    <w:rsid w:val="009D2C28"/>
    <w:rsid w:val="009D3A0C"/>
    <w:rsid w:val="009E1C42"/>
    <w:rsid w:val="009E6698"/>
    <w:rsid w:val="009F00DE"/>
    <w:rsid w:val="00A00FC4"/>
    <w:rsid w:val="00A046AF"/>
    <w:rsid w:val="00A0479A"/>
    <w:rsid w:val="00A06E76"/>
    <w:rsid w:val="00A214BE"/>
    <w:rsid w:val="00A25F6F"/>
    <w:rsid w:val="00A27C52"/>
    <w:rsid w:val="00A32FB5"/>
    <w:rsid w:val="00A4288E"/>
    <w:rsid w:val="00A4343D"/>
    <w:rsid w:val="00A46239"/>
    <w:rsid w:val="00A50614"/>
    <w:rsid w:val="00A715E1"/>
    <w:rsid w:val="00A71600"/>
    <w:rsid w:val="00A7677C"/>
    <w:rsid w:val="00A812C9"/>
    <w:rsid w:val="00A859A4"/>
    <w:rsid w:val="00A905BF"/>
    <w:rsid w:val="00A93EF0"/>
    <w:rsid w:val="00AA01BA"/>
    <w:rsid w:val="00AA240A"/>
    <w:rsid w:val="00AA436B"/>
    <w:rsid w:val="00AB131E"/>
    <w:rsid w:val="00AB2381"/>
    <w:rsid w:val="00AB5CFB"/>
    <w:rsid w:val="00AC70C1"/>
    <w:rsid w:val="00AD1AE6"/>
    <w:rsid w:val="00AD51C7"/>
    <w:rsid w:val="00AE11DC"/>
    <w:rsid w:val="00AE682C"/>
    <w:rsid w:val="00AF0CB9"/>
    <w:rsid w:val="00AF0FF6"/>
    <w:rsid w:val="00AF1C2B"/>
    <w:rsid w:val="00B01989"/>
    <w:rsid w:val="00B050F0"/>
    <w:rsid w:val="00B065C6"/>
    <w:rsid w:val="00B075AE"/>
    <w:rsid w:val="00B11130"/>
    <w:rsid w:val="00B17608"/>
    <w:rsid w:val="00B2771C"/>
    <w:rsid w:val="00B306EB"/>
    <w:rsid w:val="00B40077"/>
    <w:rsid w:val="00B41456"/>
    <w:rsid w:val="00B45264"/>
    <w:rsid w:val="00B5290C"/>
    <w:rsid w:val="00B52EEB"/>
    <w:rsid w:val="00B57E1C"/>
    <w:rsid w:val="00B82B42"/>
    <w:rsid w:val="00B91634"/>
    <w:rsid w:val="00B91F6C"/>
    <w:rsid w:val="00B93564"/>
    <w:rsid w:val="00B94A46"/>
    <w:rsid w:val="00BA0EA1"/>
    <w:rsid w:val="00BA3B02"/>
    <w:rsid w:val="00BB510D"/>
    <w:rsid w:val="00BB6181"/>
    <w:rsid w:val="00BB6999"/>
    <w:rsid w:val="00BC41B2"/>
    <w:rsid w:val="00BC7505"/>
    <w:rsid w:val="00BD04A7"/>
    <w:rsid w:val="00BD2674"/>
    <w:rsid w:val="00BD5505"/>
    <w:rsid w:val="00BE61F6"/>
    <w:rsid w:val="00C12E98"/>
    <w:rsid w:val="00C140AA"/>
    <w:rsid w:val="00C17711"/>
    <w:rsid w:val="00C20306"/>
    <w:rsid w:val="00C42001"/>
    <w:rsid w:val="00C4480F"/>
    <w:rsid w:val="00C46768"/>
    <w:rsid w:val="00C47A44"/>
    <w:rsid w:val="00C5100D"/>
    <w:rsid w:val="00C63131"/>
    <w:rsid w:val="00C64B25"/>
    <w:rsid w:val="00C66DF6"/>
    <w:rsid w:val="00C7247F"/>
    <w:rsid w:val="00C76A11"/>
    <w:rsid w:val="00C808C5"/>
    <w:rsid w:val="00C90D9A"/>
    <w:rsid w:val="00C92C07"/>
    <w:rsid w:val="00C96752"/>
    <w:rsid w:val="00CB37C0"/>
    <w:rsid w:val="00CB7E86"/>
    <w:rsid w:val="00CC1A52"/>
    <w:rsid w:val="00CD08AB"/>
    <w:rsid w:val="00CD5F2A"/>
    <w:rsid w:val="00CD7A67"/>
    <w:rsid w:val="00CE305F"/>
    <w:rsid w:val="00CF07DF"/>
    <w:rsid w:val="00D011F9"/>
    <w:rsid w:val="00D02421"/>
    <w:rsid w:val="00D0558E"/>
    <w:rsid w:val="00D15949"/>
    <w:rsid w:val="00D2686C"/>
    <w:rsid w:val="00D44288"/>
    <w:rsid w:val="00D555CC"/>
    <w:rsid w:val="00D55C1E"/>
    <w:rsid w:val="00D60031"/>
    <w:rsid w:val="00D7252E"/>
    <w:rsid w:val="00D87A0B"/>
    <w:rsid w:val="00D97E10"/>
    <w:rsid w:val="00DA0250"/>
    <w:rsid w:val="00DA7F6E"/>
    <w:rsid w:val="00DB13EE"/>
    <w:rsid w:val="00DB352F"/>
    <w:rsid w:val="00DB4CD8"/>
    <w:rsid w:val="00DC16B2"/>
    <w:rsid w:val="00DC5A58"/>
    <w:rsid w:val="00DC7602"/>
    <w:rsid w:val="00DD2164"/>
    <w:rsid w:val="00DD4431"/>
    <w:rsid w:val="00DD70AD"/>
    <w:rsid w:val="00DD7E85"/>
    <w:rsid w:val="00DE323B"/>
    <w:rsid w:val="00DE654D"/>
    <w:rsid w:val="00DF69DE"/>
    <w:rsid w:val="00E04950"/>
    <w:rsid w:val="00E05DEF"/>
    <w:rsid w:val="00E17A54"/>
    <w:rsid w:val="00E26931"/>
    <w:rsid w:val="00E36348"/>
    <w:rsid w:val="00E4215E"/>
    <w:rsid w:val="00E44F7D"/>
    <w:rsid w:val="00E51B64"/>
    <w:rsid w:val="00E52A50"/>
    <w:rsid w:val="00E556A8"/>
    <w:rsid w:val="00E75CCF"/>
    <w:rsid w:val="00E76C81"/>
    <w:rsid w:val="00E84D6E"/>
    <w:rsid w:val="00E85B3A"/>
    <w:rsid w:val="00E94CA6"/>
    <w:rsid w:val="00EB0AA3"/>
    <w:rsid w:val="00EB4D71"/>
    <w:rsid w:val="00EC742E"/>
    <w:rsid w:val="00ED2851"/>
    <w:rsid w:val="00EE4C0F"/>
    <w:rsid w:val="00EE637A"/>
    <w:rsid w:val="00EF7511"/>
    <w:rsid w:val="00EF7FB1"/>
    <w:rsid w:val="00F000B5"/>
    <w:rsid w:val="00F07082"/>
    <w:rsid w:val="00F11A56"/>
    <w:rsid w:val="00F157DD"/>
    <w:rsid w:val="00F1781F"/>
    <w:rsid w:val="00F21DB6"/>
    <w:rsid w:val="00F24527"/>
    <w:rsid w:val="00F24B64"/>
    <w:rsid w:val="00F3265A"/>
    <w:rsid w:val="00F51CF8"/>
    <w:rsid w:val="00F5280B"/>
    <w:rsid w:val="00F57236"/>
    <w:rsid w:val="00F646DB"/>
    <w:rsid w:val="00F678FF"/>
    <w:rsid w:val="00F70EE0"/>
    <w:rsid w:val="00F72135"/>
    <w:rsid w:val="00F76880"/>
    <w:rsid w:val="00F8701F"/>
    <w:rsid w:val="00FA1479"/>
    <w:rsid w:val="00FA1D84"/>
    <w:rsid w:val="00FB46C6"/>
    <w:rsid w:val="00FB5D47"/>
    <w:rsid w:val="00FB69BE"/>
    <w:rsid w:val="00FB6E97"/>
    <w:rsid w:val="00FC6EA4"/>
    <w:rsid w:val="00FD23D7"/>
    <w:rsid w:val="00FD7AE5"/>
    <w:rsid w:val="00FF1E58"/>
    <w:rsid w:val="00FF5558"/>
    <w:rsid w:val="00FF7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,"/>
  <w:listSeparator w:val=";"/>
  <w14:docId w14:val="048DDB78"/>
  <w15:chartTrackingRefBased/>
  <w15:docId w15:val="{A8F21E5B-702B-4CF7-8B13-402B61F95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Sample" w:semiHidden="1" w:unhideWhenUsed="1"/>
    <w:lsdException w:name="HTML Typewriter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0561E5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393C66"/>
    <w:rPr>
      <w:rFonts w:ascii="Arial" w:hAnsi="Arial"/>
      <w:b/>
      <w:spacing w:val="-3"/>
      <w:sz w:val="32"/>
      <w:lang w:val="en-US" w:eastAsia="en-US"/>
    </w:rPr>
  </w:style>
  <w:style w:type="character" w:styleId="Olstomnmnande">
    <w:name w:val="Unresolved Mention"/>
    <w:basedOn w:val="Standardstycketeckensnitt"/>
    <w:uiPriority w:val="99"/>
    <w:semiHidden/>
    <w:unhideWhenUsed/>
    <w:rsid w:val="00DB35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www.labproducts.caredx.com%20" TargetMode="External"/><Relationship Id="rId2" Type="http://schemas.openxmlformats.org/officeDocument/2006/relationships/hyperlink" Target="www.labproducts.caredx.com%2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326515-CF81-40B7-A358-368E91F31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02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2413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71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3</cp:revision>
  <cp:lastPrinted>2016-05-17T14:01:00Z</cp:lastPrinted>
  <dcterms:created xsi:type="dcterms:W3CDTF">2019-06-24T13:31:00Z</dcterms:created>
  <dcterms:modified xsi:type="dcterms:W3CDTF">2019-06-24T13:37:00Z</dcterms:modified>
</cp:coreProperties>
</file>